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7BF1" w14:textId="656FC053" w:rsidR="00DF4E46" w:rsidRDefault="00E43B52" w:rsidP="00E43B52">
      <w:pPr>
        <w:jc w:val="center"/>
        <w:rPr>
          <w:rFonts w:ascii="Univers LT Std 55" w:hAnsi="Univers LT Std 55"/>
          <w:b/>
          <w:bCs/>
          <w:sz w:val="32"/>
          <w:szCs w:val="32"/>
        </w:rPr>
      </w:pPr>
      <w:r>
        <w:rPr>
          <w:rFonts w:ascii="Univers LT Std 55" w:hAnsi="Univers LT Std 55"/>
          <w:b/>
          <w:bCs/>
          <w:sz w:val="32"/>
          <w:szCs w:val="32"/>
        </w:rPr>
        <w:t>Transducer</w:t>
      </w:r>
      <w:r w:rsidR="00145D0E">
        <w:rPr>
          <w:rFonts w:ascii="Univers LT Std 55" w:hAnsi="Univers LT Std 55"/>
          <w:b/>
          <w:bCs/>
          <w:sz w:val="32"/>
          <w:szCs w:val="32"/>
        </w:rPr>
        <w:t>`</w:t>
      </w:r>
      <w:r>
        <w:rPr>
          <w:rFonts w:ascii="Univers LT Std 55" w:hAnsi="Univers LT Std 55"/>
          <w:b/>
          <w:bCs/>
          <w:sz w:val="32"/>
          <w:szCs w:val="32"/>
        </w:rPr>
        <w:t xml:space="preserve"> and Instrumentation – Assignment 0</w:t>
      </w:r>
      <w:r w:rsidR="008A6871">
        <w:rPr>
          <w:rFonts w:ascii="Univers LT Std 55" w:hAnsi="Univers LT Std 55"/>
          <w:b/>
          <w:bCs/>
          <w:sz w:val="32"/>
          <w:szCs w:val="32"/>
        </w:rPr>
        <w:t>6</w:t>
      </w:r>
    </w:p>
    <w:p w14:paraId="28AC2783" w14:textId="247A826F" w:rsidR="00F540B9" w:rsidRPr="00F540B9" w:rsidRDefault="00633F30" w:rsidP="00E43B52">
      <w:pPr>
        <w:jc w:val="center"/>
        <w:rPr>
          <w:rFonts w:ascii="Univers LT Std 55" w:hAnsi="Univers LT Std 55"/>
          <w:sz w:val="24"/>
          <w:szCs w:val="24"/>
        </w:rPr>
      </w:pPr>
      <w:r>
        <w:rPr>
          <w:rFonts w:ascii="Univers LT Std 55" w:hAnsi="Univers LT Std 55"/>
          <w:sz w:val="24"/>
          <w:szCs w:val="24"/>
        </w:rPr>
        <w:t xml:space="preserve">Measuring </w:t>
      </w:r>
      <w:r w:rsidR="008A6871">
        <w:rPr>
          <w:rFonts w:ascii="Univers LT Std 55" w:hAnsi="Univers LT Std 55"/>
          <w:sz w:val="24"/>
          <w:szCs w:val="24"/>
        </w:rPr>
        <w:t>Forces and Torques</w:t>
      </w:r>
    </w:p>
    <w:p w14:paraId="09BA54DD" w14:textId="4C564880" w:rsidR="00E43B52" w:rsidRDefault="00E43B52">
      <w:pPr>
        <w:rPr>
          <w:rFonts w:ascii="Univers LT Std 55" w:hAnsi="Univers LT Std 55"/>
        </w:rPr>
      </w:pPr>
    </w:p>
    <w:p w14:paraId="143D5505" w14:textId="49E9D2B8" w:rsidR="00DB4FA6" w:rsidRDefault="003E41B2" w:rsidP="00F51BEA">
      <w:pPr>
        <w:pStyle w:val="ListParagraph"/>
        <w:numPr>
          <w:ilvl w:val="0"/>
          <w:numId w:val="3"/>
        </w:numPr>
        <w:ind w:left="426"/>
      </w:pPr>
      <w:r>
        <w:t xml:space="preserve">A strip material with a rectangular cross section </w:t>
      </w:r>
      <w:r w:rsidR="00EE1013">
        <w:t xml:space="preserve">20mm x 5mm </w:t>
      </w:r>
      <w:r>
        <w:t xml:space="preserve">is subjected to </w:t>
      </w:r>
      <w:r w:rsidR="003749C8">
        <w:t xml:space="preserve">an axial load of 400N. </w:t>
      </w:r>
      <w:r w:rsidR="00554B5A">
        <w:t xml:space="preserve">Two strain gauges attached along the axis and transverse direction measure strains </w:t>
      </w:r>
      <w:r w:rsidR="00B8475B">
        <w:t>1231</w:t>
      </w:r>
      <w:bookmarkStart w:id="0" w:name="_Hlk97401337"/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strain</m:t>
        </m:r>
      </m:oMath>
      <w:bookmarkEnd w:id="0"/>
      <w:r w:rsidR="00B8475B">
        <w:t xml:space="preserve"> and </w:t>
      </w:r>
      <w:r w:rsidR="00F36294">
        <w:t>-432</w:t>
      </w:r>
      <w:r w:rsidR="00583779" w:rsidRPr="00583779">
        <w:rPr>
          <w:rFonts w:ascii="Cambria Math" w:hAnsi="Cambria Math"/>
          <w:i/>
        </w:rPr>
        <w:t xml:space="preserve">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strain</m:t>
        </m:r>
      </m:oMath>
      <w:r w:rsidR="00583779">
        <w:rPr>
          <w:rFonts w:ascii="Cambria Math" w:eastAsiaTheme="minorEastAsia" w:hAnsi="Cambria Math"/>
        </w:rPr>
        <w:t>.</w:t>
      </w:r>
      <w:r w:rsidR="00583779">
        <w:t xml:space="preserve"> </w:t>
      </w:r>
      <w:r w:rsidR="007712B9">
        <w:t xml:space="preserve">Estimate the modulus of elasticity and </w:t>
      </w:r>
      <w:r w:rsidR="00554B5A">
        <w:t xml:space="preserve">of </w:t>
      </w:r>
      <w:r w:rsidR="007712B9">
        <w:t>Poisson’s ratio for the material.</w:t>
      </w:r>
    </w:p>
    <w:p w14:paraId="2406B484" w14:textId="77777777" w:rsidR="00D51E1A" w:rsidRDefault="00D51E1A" w:rsidP="00D51E1A">
      <w:pPr>
        <w:pStyle w:val="ListParagraph"/>
        <w:ind w:left="426"/>
      </w:pPr>
    </w:p>
    <w:p w14:paraId="59B5B47D" w14:textId="3D422578" w:rsidR="00040931" w:rsidRPr="009D68D1" w:rsidRDefault="00057B13" w:rsidP="009D68D1">
      <w:pPr>
        <w:pStyle w:val="ListParagraph"/>
        <w:numPr>
          <w:ilvl w:val="0"/>
          <w:numId w:val="3"/>
        </w:numPr>
        <w:ind w:left="426"/>
      </w:pPr>
      <w:r>
        <w:t xml:space="preserve">A strain gauge with a nominal resistance of </w:t>
      </w:r>
      <w:bookmarkStart w:id="1" w:name="_Hlk97402525"/>
      <w:bookmarkStart w:id="2" w:name="_Hlk97401932"/>
      <w:r>
        <w:t>150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bookmarkEnd w:id="1"/>
      <w:r>
        <w:rPr>
          <w:rFonts w:eastAsiaTheme="minorEastAsia"/>
        </w:rPr>
        <w:t xml:space="preserve"> </w:t>
      </w:r>
      <w:bookmarkEnd w:id="2"/>
      <w:r w:rsidR="00A31CF2">
        <w:rPr>
          <w:rFonts w:eastAsiaTheme="minorEastAsia"/>
        </w:rPr>
        <w:t xml:space="preserve">has a gauge factor </w:t>
      </w:r>
      <w:r w:rsidR="00A20CF6">
        <w:rPr>
          <w:rFonts w:eastAsiaTheme="minorEastAsia"/>
        </w:rPr>
        <w:t>2.5</w:t>
      </w:r>
      <w:r w:rsidR="00A11D96">
        <w:rPr>
          <w:rFonts w:eastAsiaTheme="minorEastAsia"/>
        </w:rPr>
        <w:t xml:space="preserve">. </w:t>
      </w:r>
      <w:r w:rsidR="00AC2348">
        <w:rPr>
          <w:rFonts w:eastAsiaTheme="minorEastAsia"/>
        </w:rPr>
        <w:t xml:space="preserve">If a single strain gauge is used </w:t>
      </w:r>
      <w:r w:rsidR="009A2F80">
        <w:rPr>
          <w:rFonts w:eastAsiaTheme="minorEastAsia"/>
        </w:rPr>
        <w:t>as one of the resistance</w:t>
      </w:r>
      <w:r w:rsidR="00DA0464">
        <w:rPr>
          <w:rFonts w:eastAsiaTheme="minorEastAsia"/>
        </w:rPr>
        <w:t>s</w:t>
      </w:r>
      <w:r w:rsidR="009A2F80">
        <w:rPr>
          <w:rFonts w:eastAsiaTheme="minorEastAsia"/>
        </w:rPr>
        <w:t xml:space="preserve"> </w:t>
      </w:r>
      <w:r w:rsidR="00AC2348">
        <w:rPr>
          <w:rFonts w:eastAsiaTheme="minorEastAsia"/>
        </w:rPr>
        <w:t xml:space="preserve">in a Wheatstone bridge </w:t>
      </w:r>
      <w:r w:rsidR="009A2F80">
        <w:rPr>
          <w:rFonts w:eastAsiaTheme="minorEastAsia"/>
        </w:rPr>
        <w:t xml:space="preserve">with </w:t>
      </w:r>
      <w:r w:rsidR="00DA0464">
        <w:t>150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 w:rsidR="00DA0464">
        <w:rPr>
          <w:rFonts w:eastAsiaTheme="minorEastAsia"/>
        </w:rPr>
        <w:t xml:space="preserve"> in each arm</w:t>
      </w:r>
      <w:r w:rsidR="008744C6">
        <w:rPr>
          <w:rFonts w:eastAsiaTheme="minorEastAsia"/>
        </w:rPr>
        <w:t>, w</w:t>
      </w:r>
      <w:r w:rsidR="00A11D96">
        <w:rPr>
          <w:rFonts w:eastAsiaTheme="minorEastAsia"/>
        </w:rPr>
        <w:t xml:space="preserve">hat is the strain </w:t>
      </w:r>
      <m:oMath>
        <m:r>
          <w:rPr>
            <w:rFonts w:ascii="Cambria Math" w:eastAsiaTheme="minorEastAsia" w:hAnsi="Cambria Math"/>
          </w:rPr>
          <m:t>ϵ</m:t>
        </m:r>
      </m:oMath>
      <w:r w:rsidR="009D68D1">
        <w:rPr>
          <w:rFonts w:eastAsiaTheme="minorEastAsia"/>
        </w:rPr>
        <w:t xml:space="preserve"> </w:t>
      </w:r>
      <w:r w:rsidR="00A11D96">
        <w:rPr>
          <w:rFonts w:eastAsiaTheme="minorEastAsia"/>
        </w:rPr>
        <w:t xml:space="preserve">experienced by the </w:t>
      </w:r>
      <w:r w:rsidR="00AC2348">
        <w:rPr>
          <w:rFonts w:eastAsiaTheme="minorEastAsia"/>
        </w:rPr>
        <w:t xml:space="preserve">strain gauge </w:t>
      </w:r>
      <w:r w:rsidR="008744C6">
        <w:rPr>
          <w:rFonts w:eastAsiaTheme="minorEastAsia"/>
        </w:rPr>
        <w:t xml:space="preserve">if </w:t>
      </w:r>
      <w:bookmarkStart w:id="3" w:name="_Hlk97402095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ut</m:t>
            </m:r>
          </m:sub>
        </m:sSub>
        <m:r>
          <w:rPr>
            <w:rFonts w:ascii="Cambria Math" w:eastAsiaTheme="minorEastAsia" w:hAnsi="Cambria Math"/>
          </w:rPr>
          <m:t>=10mV</m:t>
        </m:r>
      </m:oMath>
      <w:r w:rsidR="008744C6">
        <w:rPr>
          <w:rFonts w:eastAsiaTheme="minorEastAsia"/>
        </w:rPr>
        <w:t xml:space="preserve"> </w:t>
      </w:r>
      <w:bookmarkEnd w:id="3"/>
      <w:r w:rsidR="008744C6">
        <w:rPr>
          <w:rFonts w:eastAsiaTheme="minorEastAsia"/>
        </w:rPr>
        <w:t xml:space="preserve">for a reference </w:t>
      </w:r>
      <w:r w:rsidR="0044798B">
        <w:rPr>
          <w:rFonts w:eastAsiaTheme="minorEastAsia"/>
        </w:rPr>
        <w:t>voltage</w:t>
      </w:r>
      <w:r w:rsidR="008744C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in</m:t>
            </m:r>
          </m:sub>
        </m:sSub>
        <m:r>
          <w:rPr>
            <w:rFonts w:ascii="Cambria Math" w:eastAsiaTheme="minorEastAsia" w:hAnsi="Cambria Math"/>
          </w:rPr>
          <m:t>=3.3V</m:t>
        </m:r>
      </m:oMath>
      <w:r w:rsidR="008744C6">
        <w:rPr>
          <w:rFonts w:eastAsiaTheme="minorEastAsia"/>
        </w:rPr>
        <w:t>.</w:t>
      </w:r>
      <w:r w:rsidR="009D68D1">
        <w:rPr>
          <w:rFonts w:eastAsiaTheme="minorEastAsia"/>
        </w:rPr>
        <w:t xml:space="preserve"> If two such strain gauges are used such that </w:t>
      </w:r>
      <w:r w:rsidR="009D68D1" w:rsidRPr="009D68D1">
        <w:rPr>
          <w:rFonts w:eastAsiaTheme="minorEastAsia"/>
        </w:rPr>
        <w:t xml:space="preserve">the strain </w:t>
      </w:r>
      <w:r w:rsidR="009D68D1">
        <w:rPr>
          <w:rFonts w:eastAsiaTheme="minorEastAsia"/>
        </w:rPr>
        <w:t xml:space="preserve">experienced by one strain gauge is </w:t>
      </w:r>
      <w:bookmarkStart w:id="4" w:name="_Hlk97402062"/>
      <w:bookmarkStart w:id="5" w:name="_Hlk97402165"/>
      <m:oMath>
        <m:r>
          <w:rPr>
            <w:rFonts w:ascii="Cambria Math" w:eastAsiaTheme="minorEastAsia" w:hAnsi="Cambria Math"/>
          </w:rPr>
          <m:t>ϵ</m:t>
        </m:r>
      </m:oMath>
      <w:r w:rsidR="009D68D1">
        <w:rPr>
          <w:rFonts w:eastAsiaTheme="minorEastAsia"/>
        </w:rPr>
        <w:t xml:space="preserve"> </w:t>
      </w:r>
      <w:bookmarkEnd w:id="4"/>
      <w:r w:rsidR="009D68D1">
        <w:rPr>
          <w:rFonts w:eastAsiaTheme="minorEastAsia"/>
        </w:rPr>
        <w:t xml:space="preserve">and the other is </w:t>
      </w:r>
      <m:oMath>
        <m:r>
          <w:rPr>
            <w:rFonts w:ascii="Cambria Math" w:eastAsiaTheme="minorEastAsia" w:hAnsi="Cambria Math"/>
          </w:rPr>
          <m:t>-ϵ</m:t>
        </m:r>
      </m:oMath>
      <w:bookmarkEnd w:id="5"/>
      <w:r w:rsidR="009D68D1">
        <w:rPr>
          <w:rFonts w:eastAsiaTheme="minorEastAsia"/>
        </w:rPr>
        <w:t xml:space="preserve">, what is the </w:t>
      </w:r>
      <w:r w:rsidR="00671849">
        <w:rPr>
          <w:rFonts w:eastAsiaTheme="minorEastAsia"/>
        </w:rPr>
        <w:t xml:space="preserve">strain if the correspond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ut</m:t>
            </m:r>
          </m:sub>
        </m:sSub>
        <m:r>
          <w:rPr>
            <w:rFonts w:ascii="Cambria Math" w:eastAsiaTheme="minorEastAsia" w:hAnsi="Cambria Math"/>
          </w:rPr>
          <m:t>=10mV</m:t>
        </m:r>
      </m:oMath>
      <w:r w:rsidR="00671849">
        <w:rPr>
          <w:rFonts w:eastAsiaTheme="minorEastAsia"/>
        </w:rPr>
        <w:t>.</w:t>
      </w:r>
      <w:r w:rsidR="003826BA">
        <w:rPr>
          <w:rFonts w:eastAsiaTheme="minorEastAsia"/>
        </w:rPr>
        <w:t xml:space="preserve"> What will be strain if there are four such strains gauges with two experiencing strains of </w:t>
      </w:r>
      <m:oMath>
        <m:r>
          <w:rPr>
            <w:rFonts w:ascii="Cambria Math" w:eastAsiaTheme="minorEastAsia" w:hAnsi="Cambria Math"/>
          </w:rPr>
          <m:t>ϵ</m:t>
        </m:r>
      </m:oMath>
      <w:r w:rsidR="003826BA">
        <w:rPr>
          <w:rFonts w:eastAsiaTheme="minorEastAsia"/>
        </w:rPr>
        <w:t xml:space="preserve"> and the other two experiencing strains of </w:t>
      </w:r>
      <m:oMath>
        <m:r>
          <w:rPr>
            <w:rFonts w:ascii="Cambria Math" w:eastAsiaTheme="minorEastAsia" w:hAnsi="Cambria Math"/>
          </w:rPr>
          <m:t>-ϵ</m:t>
        </m:r>
      </m:oMath>
      <w:r w:rsidR="003826BA">
        <w:rPr>
          <w:rFonts w:eastAsiaTheme="minorEastAsia"/>
        </w:rPr>
        <w:t>?</w:t>
      </w:r>
    </w:p>
    <w:p w14:paraId="30739519" w14:textId="77777777" w:rsidR="009D68D1" w:rsidRDefault="009D68D1" w:rsidP="00500C6D">
      <w:pPr>
        <w:pStyle w:val="ListParagraph"/>
        <w:ind w:left="426"/>
      </w:pPr>
    </w:p>
    <w:p w14:paraId="2F022BAF" w14:textId="1600E794" w:rsidR="00011BF5" w:rsidRDefault="000D56A7" w:rsidP="00F51BEA">
      <w:pPr>
        <w:pStyle w:val="ListParagraph"/>
        <w:numPr>
          <w:ilvl w:val="0"/>
          <w:numId w:val="3"/>
        </w:numPr>
        <w:ind w:left="426"/>
      </w:pPr>
      <w:r>
        <w:t xml:space="preserve">Consider a strain gauge with a nominal resistance of </w:t>
      </w:r>
      <w:bookmarkStart w:id="6" w:name="_Hlk97402646"/>
      <w:r>
        <w:t>100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bookmarkEnd w:id="6"/>
      <w:r>
        <w:t xml:space="preserve"> </w:t>
      </w:r>
      <w:r w:rsidR="00651892">
        <w:t xml:space="preserve">and </w:t>
      </w:r>
      <w:r w:rsidR="00214E74">
        <w:t xml:space="preserve">gauge factor 2.5. The strain gauge </w:t>
      </w:r>
      <w:r w:rsidR="00651892">
        <w:t xml:space="preserve">contains </w:t>
      </w:r>
      <w:r w:rsidR="00214E74">
        <w:t xml:space="preserve">two </w:t>
      </w:r>
      <w:r w:rsidR="00651892">
        <w:t xml:space="preserve">lead wires </w:t>
      </w:r>
      <w:r w:rsidR="00214E74">
        <w:t>each with resistance 10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 w:rsidR="00214E74">
        <w:rPr>
          <w:rFonts w:eastAsiaTheme="minorEastAsia"/>
        </w:rPr>
        <w:t xml:space="preserve">. What is the effective gauge factor of the strain gauge </w:t>
      </w:r>
      <w:r w:rsidR="00C733FA">
        <w:rPr>
          <w:rFonts w:eastAsiaTheme="minorEastAsia"/>
        </w:rPr>
        <w:t>with the lead wires</w:t>
      </w:r>
      <w:r w:rsidR="007C43CD">
        <w:rPr>
          <w:rFonts w:eastAsiaTheme="minorEastAsia"/>
        </w:rPr>
        <w:t xml:space="preserve">? </w:t>
      </w:r>
      <w:r w:rsidR="00306768">
        <w:rPr>
          <w:rFonts w:eastAsiaTheme="minorEastAsia"/>
        </w:rPr>
        <w:t xml:space="preserve">The purpose of this problem is to demonstrate that the low </w:t>
      </w:r>
      <w:r w:rsidR="007C43CD">
        <w:rPr>
          <w:rFonts w:eastAsiaTheme="minorEastAsia"/>
        </w:rPr>
        <w:t>nominal strain gauge resistance</w:t>
      </w:r>
      <w:r w:rsidR="00361B13">
        <w:rPr>
          <w:rFonts w:eastAsiaTheme="minorEastAsia"/>
        </w:rPr>
        <w:t xml:space="preserve"> implies</w:t>
      </w:r>
      <w:r w:rsidR="00361B13">
        <w:t xml:space="preserve"> that the </w:t>
      </w:r>
      <w:r w:rsidR="007C43CD">
        <w:t>resistance of the lead wire</w:t>
      </w:r>
      <w:r w:rsidR="00361B13">
        <w:t>s</w:t>
      </w:r>
      <w:r w:rsidR="007C43CD">
        <w:t xml:space="preserve"> can have a significant effect on the </w:t>
      </w:r>
      <w:r w:rsidR="00306768">
        <w:t>measurement system.</w:t>
      </w:r>
    </w:p>
    <w:p w14:paraId="430C651F" w14:textId="77777777" w:rsidR="004F3C6F" w:rsidRDefault="004F3C6F" w:rsidP="004F3C6F">
      <w:pPr>
        <w:pStyle w:val="ListParagraph"/>
        <w:ind w:left="426"/>
      </w:pPr>
    </w:p>
    <w:p w14:paraId="441BE465" w14:textId="5BB9C54C" w:rsidR="00FC5E2E" w:rsidRDefault="00060190" w:rsidP="00F51BEA">
      <w:pPr>
        <w:pStyle w:val="ListParagraph"/>
        <w:numPr>
          <w:ilvl w:val="0"/>
          <w:numId w:val="3"/>
        </w:numPr>
        <w:ind w:left="426"/>
      </w:pPr>
      <w:r>
        <w:t xml:space="preserve">Consider a strain </w:t>
      </w:r>
      <w:r w:rsidR="00893E12">
        <w:t>gauge-based</w:t>
      </w:r>
      <w:r>
        <w:t xml:space="preserve"> force measurement system using four </w:t>
      </w:r>
      <w:r w:rsidR="00865E6D">
        <w:t xml:space="preserve">strain gauges, the uncertainty </w:t>
      </w:r>
      <w:r w:rsidR="00FC5E2E">
        <w:t>associated with the different components of this system are as follows:</w:t>
      </w:r>
    </w:p>
    <w:p w14:paraId="7D15CEA7" w14:textId="77777777" w:rsidR="00FC5E2E" w:rsidRDefault="00FC5E2E" w:rsidP="00FC5E2E">
      <w:pPr>
        <w:pStyle w:val="ListParagraph"/>
      </w:pPr>
    </w:p>
    <w:p w14:paraId="2AF6170E" w14:textId="2900FA57" w:rsidR="007521B0" w:rsidRPr="007521B0" w:rsidRDefault="007521B0" w:rsidP="007521B0">
      <w:pPr>
        <w:pStyle w:val="ListParagraph"/>
        <w:numPr>
          <w:ilvl w:val="1"/>
          <w:numId w:val="3"/>
        </w:numPr>
        <w:ind w:left="851"/>
      </w:pPr>
      <w:r>
        <w:t xml:space="preserve">Strain gauge resistance: </w:t>
      </w:r>
      <m:oMath>
        <m:r>
          <w:rPr>
            <w:rFonts w:ascii="Cambria Math" w:hAnsi="Cambria Math"/>
          </w:rPr>
          <m:t>±0.12%</m:t>
        </m:r>
      </m:oMath>
    </w:p>
    <w:p w14:paraId="1AC2487E" w14:textId="21EF62D2" w:rsidR="007521B0" w:rsidRDefault="00E74156" w:rsidP="007521B0">
      <w:pPr>
        <w:pStyle w:val="ListParagraph"/>
        <w:numPr>
          <w:ilvl w:val="1"/>
          <w:numId w:val="3"/>
        </w:numPr>
        <w:ind w:left="851"/>
      </w:pPr>
      <w:r>
        <w:t>Gauge factor</w:t>
      </w:r>
      <w:r w:rsidR="007521B0">
        <w:t xml:space="preserve">: </w:t>
      </w:r>
      <m:oMath>
        <m:r>
          <w:rPr>
            <w:rFonts w:ascii="Cambria Math" w:hAnsi="Cambria Math"/>
          </w:rPr>
          <m:t>±0.05%</m:t>
        </m:r>
      </m:oMath>
    </w:p>
    <w:p w14:paraId="1348FFE9" w14:textId="2560B82B" w:rsidR="007521B0" w:rsidRPr="00F179AE" w:rsidRDefault="00F179AE" w:rsidP="00382717">
      <w:pPr>
        <w:pStyle w:val="ListParagraph"/>
        <w:numPr>
          <w:ilvl w:val="1"/>
          <w:numId w:val="3"/>
        </w:numPr>
        <w:tabs>
          <w:tab w:val="left" w:pos="3458"/>
        </w:tabs>
        <w:ind w:left="851"/>
      </w:pPr>
      <w:r>
        <w:t xml:space="preserve">Bridge resistance: </w:t>
      </w:r>
      <m:oMath>
        <m:r>
          <w:rPr>
            <w:rFonts w:ascii="Cambria Math" w:hAnsi="Cambria Math"/>
          </w:rPr>
          <m:t>±0.2%</m:t>
        </m:r>
      </m:oMath>
    </w:p>
    <w:p w14:paraId="05C3AC43" w14:textId="4F9C95AF" w:rsidR="00F179AE" w:rsidRDefault="00E05B43" w:rsidP="001171E3">
      <w:pPr>
        <w:pStyle w:val="ListParagraph"/>
        <w:numPr>
          <w:ilvl w:val="1"/>
          <w:numId w:val="3"/>
        </w:numPr>
        <w:tabs>
          <w:tab w:val="left" w:pos="3458"/>
        </w:tabs>
        <w:ind w:left="851"/>
      </w:pPr>
      <w:r>
        <w:t>Supply voltage</w:t>
      </w:r>
      <w:r w:rsidR="00F179AE">
        <w:t xml:space="preserve">: </w:t>
      </w:r>
      <m:oMath>
        <m:r>
          <w:rPr>
            <w:rFonts w:ascii="Cambria Math" w:hAnsi="Cambria Math"/>
          </w:rPr>
          <m:t>±0.5%</m:t>
        </m:r>
      </m:oMath>
    </w:p>
    <w:p w14:paraId="1579DC46" w14:textId="384650A4" w:rsidR="005B279D" w:rsidRPr="00851965" w:rsidRDefault="00A72B28" w:rsidP="00A72B28">
      <w:pPr>
        <w:ind w:left="491"/>
        <w:rPr>
          <w:rFonts w:eastAsiaTheme="minorEastAsia"/>
        </w:rPr>
      </w:pPr>
      <w:r>
        <w:rPr>
          <w:rFonts w:eastAsiaTheme="minorEastAsia"/>
        </w:rPr>
        <w:t xml:space="preserve">What is the expected uncertainty in the measurement of the output voltage of the Wheatstone bridge built using these </w:t>
      </w:r>
      <w:r w:rsidR="00851D89">
        <w:rPr>
          <w:rFonts w:eastAsiaTheme="minorEastAsia"/>
        </w:rPr>
        <w:t>above components?</w:t>
      </w:r>
    </w:p>
    <w:sectPr w:rsidR="005B279D" w:rsidRPr="00851965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BBD4E" w14:textId="77777777" w:rsidR="001012FE" w:rsidRDefault="001012FE" w:rsidP="00E43B52">
      <w:pPr>
        <w:spacing w:after="0" w:line="240" w:lineRule="auto"/>
      </w:pPr>
      <w:r>
        <w:separator/>
      </w:r>
    </w:p>
  </w:endnote>
  <w:endnote w:type="continuationSeparator" w:id="0">
    <w:p w14:paraId="05C5B79D" w14:textId="77777777" w:rsidR="001012FE" w:rsidRDefault="001012FE" w:rsidP="00E43B52">
      <w:pPr>
        <w:spacing w:after="0" w:line="240" w:lineRule="auto"/>
      </w:pPr>
      <w:r>
        <w:continuationSeparator/>
      </w:r>
    </w:p>
  </w:endnote>
  <w:endnote w:type="continuationNotice" w:id="1">
    <w:p w14:paraId="17160B9E" w14:textId="77777777" w:rsidR="00F10783" w:rsidRDefault="00F107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55">
    <w:panose1 w:val="020B06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A478B" w14:textId="77777777" w:rsidR="001012FE" w:rsidRDefault="001012FE" w:rsidP="00E43B52">
      <w:pPr>
        <w:spacing w:after="0" w:line="240" w:lineRule="auto"/>
      </w:pPr>
      <w:r>
        <w:separator/>
      </w:r>
    </w:p>
  </w:footnote>
  <w:footnote w:type="continuationSeparator" w:id="0">
    <w:p w14:paraId="108EB232" w14:textId="77777777" w:rsidR="001012FE" w:rsidRDefault="001012FE" w:rsidP="00E43B52">
      <w:pPr>
        <w:spacing w:after="0" w:line="240" w:lineRule="auto"/>
      </w:pPr>
      <w:r>
        <w:continuationSeparator/>
      </w:r>
    </w:p>
  </w:footnote>
  <w:footnote w:type="continuationNotice" w:id="1">
    <w:p w14:paraId="29A70544" w14:textId="77777777" w:rsidR="00F10783" w:rsidRDefault="00F107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C89D2" w14:textId="240C131E" w:rsidR="00E43B52" w:rsidRDefault="00E43B52">
    <w:pPr>
      <w:pStyle w:val="Header"/>
    </w:pPr>
    <w:r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F67F0"/>
    <w:multiLevelType w:val="hybridMultilevel"/>
    <w:tmpl w:val="6504ACB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7">
      <w:start w:val="1"/>
      <w:numFmt w:val="lowerLetter"/>
      <w:lvlText w:val="%2)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B4136"/>
    <w:multiLevelType w:val="hybridMultilevel"/>
    <w:tmpl w:val="122A5D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571D1"/>
    <w:multiLevelType w:val="hybridMultilevel"/>
    <w:tmpl w:val="5F6E85C8"/>
    <w:lvl w:ilvl="0" w:tplc="EF74D1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05844"/>
    <w:multiLevelType w:val="hybridMultilevel"/>
    <w:tmpl w:val="AF8AE0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25B30"/>
    <w:multiLevelType w:val="hybridMultilevel"/>
    <w:tmpl w:val="64CC5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A1tDQwNLAwMTBS0lEKTi0uzszPAykwMqkFAM9YVyItAAAA"/>
  </w:docVars>
  <w:rsids>
    <w:rsidRoot w:val="009B51EB"/>
    <w:rsid w:val="000004E0"/>
    <w:rsid w:val="00002AF5"/>
    <w:rsid w:val="00004269"/>
    <w:rsid w:val="00011BF5"/>
    <w:rsid w:val="00020411"/>
    <w:rsid w:val="000218DC"/>
    <w:rsid w:val="00023FB3"/>
    <w:rsid w:val="00030700"/>
    <w:rsid w:val="00040931"/>
    <w:rsid w:val="00051C34"/>
    <w:rsid w:val="00052C22"/>
    <w:rsid w:val="00057B13"/>
    <w:rsid w:val="00060190"/>
    <w:rsid w:val="0006421C"/>
    <w:rsid w:val="000711CD"/>
    <w:rsid w:val="00074427"/>
    <w:rsid w:val="0008014A"/>
    <w:rsid w:val="00081FE4"/>
    <w:rsid w:val="0009350B"/>
    <w:rsid w:val="00093C8E"/>
    <w:rsid w:val="000A6322"/>
    <w:rsid w:val="000B42C1"/>
    <w:rsid w:val="000D1A51"/>
    <w:rsid w:val="000D2467"/>
    <w:rsid w:val="000D266C"/>
    <w:rsid w:val="000D56A7"/>
    <w:rsid w:val="000F1A6A"/>
    <w:rsid w:val="000F3B73"/>
    <w:rsid w:val="000F76A8"/>
    <w:rsid w:val="00100A34"/>
    <w:rsid w:val="001012FE"/>
    <w:rsid w:val="00110DF5"/>
    <w:rsid w:val="001142B3"/>
    <w:rsid w:val="0011479B"/>
    <w:rsid w:val="001171E3"/>
    <w:rsid w:val="00130C16"/>
    <w:rsid w:val="001360D4"/>
    <w:rsid w:val="00137341"/>
    <w:rsid w:val="0014144A"/>
    <w:rsid w:val="00142343"/>
    <w:rsid w:val="00143946"/>
    <w:rsid w:val="00145D0E"/>
    <w:rsid w:val="001546A6"/>
    <w:rsid w:val="00162B23"/>
    <w:rsid w:val="0017237C"/>
    <w:rsid w:val="0017331F"/>
    <w:rsid w:val="001874F0"/>
    <w:rsid w:val="00187D3B"/>
    <w:rsid w:val="00190322"/>
    <w:rsid w:val="00190C7E"/>
    <w:rsid w:val="001A12F0"/>
    <w:rsid w:val="001A271D"/>
    <w:rsid w:val="001A2C2C"/>
    <w:rsid w:val="001B2C64"/>
    <w:rsid w:val="001D3BA6"/>
    <w:rsid w:val="001D430B"/>
    <w:rsid w:val="001D5A95"/>
    <w:rsid w:val="00200DA6"/>
    <w:rsid w:val="002049E8"/>
    <w:rsid w:val="00214E74"/>
    <w:rsid w:val="00224994"/>
    <w:rsid w:val="00230C5D"/>
    <w:rsid w:val="002343B5"/>
    <w:rsid w:val="00236A15"/>
    <w:rsid w:val="00241148"/>
    <w:rsid w:val="002474D6"/>
    <w:rsid w:val="00256371"/>
    <w:rsid w:val="002564F7"/>
    <w:rsid w:val="00257D84"/>
    <w:rsid w:val="0027333D"/>
    <w:rsid w:val="00273889"/>
    <w:rsid w:val="00274E0F"/>
    <w:rsid w:val="0028460C"/>
    <w:rsid w:val="00287B4B"/>
    <w:rsid w:val="00297FB7"/>
    <w:rsid w:val="002A2E90"/>
    <w:rsid w:val="002B42B4"/>
    <w:rsid w:val="002B53B7"/>
    <w:rsid w:val="002C18F4"/>
    <w:rsid w:val="002C65A1"/>
    <w:rsid w:val="002E04FF"/>
    <w:rsid w:val="002E14FB"/>
    <w:rsid w:val="002E5726"/>
    <w:rsid w:val="002E73F7"/>
    <w:rsid w:val="002F1D27"/>
    <w:rsid w:val="002F4CA1"/>
    <w:rsid w:val="00301E98"/>
    <w:rsid w:val="003031B3"/>
    <w:rsid w:val="00306456"/>
    <w:rsid w:val="00306768"/>
    <w:rsid w:val="00306EA2"/>
    <w:rsid w:val="00312A36"/>
    <w:rsid w:val="0032287F"/>
    <w:rsid w:val="00340807"/>
    <w:rsid w:val="00343B9A"/>
    <w:rsid w:val="00347FBA"/>
    <w:rsid w:val="00354A17"/>
    <w:rsid w:val="003555F2"/>
    <w:rsid w:val="00361B13"/>
    <w:rsid w:val="00364BB1"/>
    <w:rsid w:val="003701EA"/>
    <w:rsid w:val="003749C8"/>
    <w:rsid w:val="003826BA"/>
    <w:rsid w:val="00382717"/>
    <w:rsid w:val="00383889"/>
    <w:rsid w:val="00384549"/>
    <w:rsid w:val="003A231D"/>
    <w:rsid w:val="003A3B01"/>
    <w:rsid w:val="003A6157"/>
    <w:rsid w:val="003B6F8F"/>
    <w:rsid w:val="003B7773"/>
    <w:rsid w:val="003C1259"/>
    <w:rsid w:val="003D2F3C"/>
    <w:rsid w:val="003E41B2"/>
    <w:rsid w:val="003E5A49"/>
    <w:rsid w:val="003E7216"/>
    <w:rsid w:val="003F38E6"/>
    <w:rsid w:val="004009BD"/>
    <w:rsid w:val="0040423C"/>
    <w:rsid w:val="00411F45"/>
    <w:rsid w:val="004416C2"/>
    <w:rsid w:val="004444DE"/>
    <w:rsid w:val="00447039"/>
    <w:rsid w:val="0044798B"/>
    <w:rsid w:val="00447F29"/>
    <w:rsid w:val="004523A4"/>
    <w:rsid w:val="004523EA"/>
    <w:rsid w:val="0045565A"/>
    <w:rsid w:val="00455ABA"/>
    <w:rsid w:val="00457110"/>
    <w:rsid w:val="00457A9B"/>
    <w:rsid w:val="00460DD4"/>
    <w:rsid w:val="00463AEA"/>
    <w:rsid w:val="00473211"/>
    <w:rsid w:val="004740BD"/>
    <w:rsid w:val="00481173"/>
    <w:rsid w:val="0048408B"/>
    <w:rsid w:val="00484A15"/>
    <w:rsid w:val="00484A1A"/>
    <w:rsid w:val="00491F27"/>
    <w:rsid w:val="004A57D4"/>
    <w:rsid w:val="004A7D5C"/>
    <w:rsid w:val="004B3B9D"/>
    <w:rsid w:val="004B7386"/>
    <w:rsid w:val="004C4591"/>
    <w:rsid w:val="004C5CED"/>
    <w:rsid w:val="004C6B70"/>
    <w:rsid w:val="004D5BFD"/>
    <w:rsid w:val="004F04AB"/>
    <w:rsid w:val="004F312D"/>
    <w:rsid w:val="004F3C6F"/>
    <w:rsid w:val="004F67C5"/>
    <w:rsid w:val="0050009B"/>
    <w:rsid w:val="00500C6D"/>
    <w:rsid w:val="00502002"/>
    <w:rsid w:val="005055B6"/>
    <w:rsid w:val="00513869"/>
    <w:rsid w:val="0051546A"/>
    <w:rsid w:val="00517800"/>
    <w:rsid w:val="0052465A"/>
    <w:rsid w:val="00552BB9"/>
    <w:rsid w:val="00554B5A"/>
    <w:rsid w:val="00557CB2"/>
    <w:rsid w:val="005604AE"/>
    <w:rsid w:val="005621CA"/>
    <w:rsid w:val="0056433D"/>
    <w:rsid w:val="00572051"/>
    <w:rsid w:val="00583779"/>
    <w:rsid w:val="00584AF0"/>
    <w:rsid w:val="00584D73"/>
    <w:rsid w:val="00587BFA"/>
    <w:rsid w:val="00591C75"/>
    <w:rsid w:val="005A1346"/>
    <w:rsid w:val="005B20E0"/>
    <w:rsid w:val="005B279D"/>
    <w:rsid w:val="005B44C7"/>
    <w:rsid w:val="005B45DA"/>
    <w:rsid w:val="005B56CD"/>
    <w:rsid w:val="005B5F29"/>
    <w:rsid w:val="005B6CF2"/>
    <w:rsid w:val="005C1F8C"/>
    <w:rsid w:val="005C586F"/>
    <w:rsid w:val="005C777B"/>
    <w:rsid w:val="005D0188"/>
    <w:rsid w:val="005D1CB6"/>
    <w:rsid w:val="005E19D2"/>
    <w:rsid w:val="005E4DF5"/>
    <w:rsid w:val="005F14CF"/>
    <w:rsid w:val="005F7597"/>
    <w:rsid w:val="00600DD9"/>
    <w:rsid w:val="006061CC"/>
    <w:rsid w:val="006116CD"/>
    <w:rsid w:val="00612902"/>
    <w:rsid w:val="006227B7"/>
    <w:rsid w:val="006321D8"/>
    <w:rsid w:val="00633F30"/>
    <w:rsid w:val="00642512"/>
    <w:rsid w:val="00646D55"/>
    <w:rsid w:val="00650EAA"/>
    <w:rsid w:val="00651892"/>
    <w:rsid w:val="0066306C"/>
    <w:rsid w:val="00671849"/>
    <w:rsid w:val="0067355D"/>
    <w:rsid w:val="00674379"/>
    <w:rsid w:val="00684E62"/>
    <w:rsid w:val="006975BA"/>
    <w:rsid w:val="006A1A5E"/>
    <w:rsid w:val="006A6D84"/>
    <w:rsid w:val="006B16EB"/>
    <w:rsid w:val="006B1A50"/>
    <w:rsid w:val="006B2D50"/>
    <w:rsid w:val="006C431B"/>
    <w:rsid w:val="006F2784"/>
    <w:rsid w:val="0071374A"/>
    <w:rsid w:val="00714DE3"/>
    <w:rsid w:val="00715AA2"/>
    <w:rsid w:val="00723173"/>
    <w:rsid w:val="00730B85"/>
    <w:rsid w:val="00735291"/>
    <w:rsid w:val="007521B0"/>
    <w:rsid w:val="00752866"/>
    <w:rsid w:val="00763C25"/>
    <w:rsid w:val="00764380"/>
    <w:rsid w:val="00770A0D"/>
    <w:rsid w:val="007712B9"/>
    <w:rsid w:val="00776B57"/>
    <w:rsid w:val="007863BD"/>
    <w:rsid w:val="00792556"/>
    <w:rsid w:val="00793F5C"/>
    <w:rsid w:val="00794D32"/>
    <w:rsid w:val="007C1D20"/>
    <w:rsid w:val="007C43CD"/>
    <w:rsid w:val="007E76D6"/>
    <w:rsid w:val="007F6CDD"/>
    <w:rsid w:val="00800F7F"/>
    <w:rsid w:val="0081238F"/>
    <w:rsid w:val="008148EE"/>
    <w:rsid w:val="008234E7"/>
    <w:rsid w:val="00834F8F"/>
    <w:rsid w:val="00841D21"/>
    <w:rsid w:val="00844998"/>
    <w:rsid w:val="00851965"/>
    <w:rsid w:val="00851D89"/>
    <w:rsid w:val="0085386B"/>
    <w:rsid w:val="00865E6D"/>
    <w:rsid w:val="008664F6"/>
    <w:rsid w:val="0087184B"/>
    <w:rsid w:val="008723B2"/>
    <w:rsid w:val="008744C6"/>
    <w:rsid w:val="00876D10"/>
    <w:rsid w:val="00883593"/>
    <w:rsid w:val="0088792B"/>
    <w:rsid w:val="00893E12"/>
    <w:rsid w:val="008A23D1"/>
    <w:rsid w:val="008A260E"/>
    <w:rsid w:val="008A6734"/>
    <w:rsid w:val="008A6871"/>
    <w:rsid w:val="008A7F0B"/>
    <w:rsid w:val="008B6088"/>
    <w:rsid w:val="008C23A5"/>
    <w:rsid w:val="008C5AEF"/>
    <w:rsid w:val="008D2171"/>
    <w:rsid w:val="008E6E87"/>
    <w:rsid w:val="008F1F7A"/>
    <w:rsid w:val="008F565C"/>
    <w:rsid w:val="009105B5"/>
    <w:rsid w:val="00912DF5"/>
    <w:rsid w:val="00922A78"/>
    <w:rsid w:val="00922CAE"/>
    <w:rsid w:val="00930F0F"/>
    <w:rsid w:val="00937612"/>
    <w:rsid w:val="009426A7"/>
    <w:rsid w:val="00944147"/>
    <w:rsid w:val="0094544D"/>
    <w:rsid w:val="00945A03"/>
    <w:rsid w:val="009527D5"/>
    <w:rsid w:val="00954D25"/>
    <w:rsid w:val="00964A68"/>
    <w:rsid w:val="009664BC"/>
    <w:rsid w:val="0097059B"/>
    <w:rsid w:val="00972F1B"/>
    <w:rsid w:val="009863D3"/>
    <w:rsid w:val="00994213"/>
    <w:rsid w:val="00997A6A"/>
    <w:rsid w:val="009A19A5"/>
    <w:rsid w:val="009A2077"/>
    <w:rsid w:val="009A2F80"/>
    <w:rsid w:val="009B108A"/>
    <w:rsid w:val="009B39D9"/>
    <w:rsid w:val="009B51EB"/>
    <w:rsid w:val="009C7677"/>
    <w:rsid w:val="009D22A8"/>
    <w:rsid w:val="009D68D1"/>
    <w:rsid w:val="009D7E4D"/>
    <w:rsid w:val="009E1BCB"/>
    <w:rsid w:val="00A02F1A"/>
    <w:rsid w:val="00A06D8C"/>
    <w:rsid w:val="00A11D96"/>
    <w:rsid w:val="00A15028"/>
    <w:rsid w:val="00A16B3B"/>
    <w:rsid w:val="00A20CF6"/>
    <w:rsid w:val="00A31CF2"/>
    <w:rsid w:val="00A35868"/>
    <w:rsid w:val="00A36B10"/>
    <w:rsid w:val="00A414D0"/>
    <w:rsid w:val="00A46B56"/>
    <w:rsid w:val="00A54D1E"/>
    <w:rsid w:val="00A56DD9"/>
    <w:rsid w:val="00A718D1"/>
    <w:rsid w:val="00A72B28"/>
    <w:rsid w:val="00AA5B89"/>
    <w:rsid w:val="00AA67B1"/>
    <w:rsid w:val="00AA7383"/>
    <w:rsid w:val="00AA76E7"/>
    <w:rsid w:val="00AC20A6"/>
    <w:rsid w:val="00AC2348"/>
    <w:rsid w:val="00AC6434"/>
    <w:rsid w:val="00AD5898"/>
    <w:rsid w:val="00AD619D"/>
    <w:rsid w:val="00AE0AA2"/>
    <w:rsid w:val="00AF7312"/>
    <w:rsid w:val="00B0288F"/>
    <w:rsid w:val="00B14A7B"/>
    <w:rsid w:val="00B15C9F"/>
    <w:rsid w:val="00B3039A"/>
    <w:rsid w:val="00B40A60"/>
    <w:rsid w:val="00B60721"/>
    <w:rsid w:val="00B61190"/>
    <w:rsid w:val="00B64070"/>
    <w:rsid w:val="00B65458"/>
    <w:rsid w:val="00B80332"/>
    <w:rsid w:val="00B80D7B"/>
    <w:rsid w:val="00B81BEE"/>
    <w:rsid w:val="00B8475B"/>
    <w:rsid w:val="00B940AD"/>
    <w:rsid w:val="00B973A8"/>
    <w:rsid w:val="00BB3029"/>
    <w:rsid w:val="00BC10D7"/>
    <w:rsid w:val="00BC2159"/>
    <w:rsid w:val="00BD3BA3"/>
    <w:rsid w:val="00BD4F60"/>
    <w:rsid w:val="00BE2E22"/>
    <w:rsid w:val="00BE516F"/>
    <w:rsid w:val="00C04996"/>
    <w:rsid w:val="00C3591C"/>
    <w:rsid w:val="00C35E6B"/>
    <w:rsid w:val="00C4230B"/>
    <w:rsid w:val="00C51D73"/>
    <w:rsid w:val="00C52D95"/>
    <w:rsid w:val="00C53726"/>
    <w:rsid w:val="00C61D20"/>
    <w:rsid w:val="00C62071"/>
    <w:rsid w:val="00C63275"/>
    <w:rsid w:val="00C67729"/>
    <w:rsid w:val="00C678A0"/>
    <w:rsid w:val="00C7026C"/>
    <w:rsid w:val="00C72EE3"/>
    <w:rsid w:val="00C733FA"/>
    <w:rsid w:val="00C9279A"/>
    <w:rsid w:val="00C96992"/>
    <w:rsid w:val="00CB45C7"/>
    <w:rsid w:val="00CB5D6B"/>
    <w:rsid w:val="00CC5322"/>
    <w:rsid w:val="00CD21A6"/>
    <w:rsid w:val="00CD48BD"/>
    <w:rsid w:val="00CD4C92"/>
    <w:rsid w:val="00CD7450"/>
    <w:rsid w:val="00CF7798"/>
    <w:rsid w:val="00D171D8"/>
    <w:rsid w:val="00D23106"/>
    <w:rsid w:val="00D23DE6"/>
    <w:rsid w:val="00D255CE"/>
    <w:rsid w:val="00D26051"/>
    <w:rsid w:val="00D43135"/>
    <w:rsid w:val="00D43422"/>
    <w:rsid w:val="00D45D67"/>
    <w:rsid w:val="00D51E1A"/>
    <w:rsid w:val="00D62538"/>
    <w:rsid w:val="00D772C5"/>
    <w:rsid w:val="00D81C13"/>
    <w:rsid w:val="00D840EC"/>
    <w:rsid w:val="00D87433"/>
    <w:rsid w:val="00D93774"/>
    <w:rsid w:val="00DA0464"/>
    <w:rsid w:val="00DB2E4D"/>
    <w:rsid w:val="00DB4AF1"/>
    <w:rsid w:val="00DB4FA6"/>
    <w:rsid w:val="00DB5E68"/>
    <w:rsid w:val="00DC2E52"/>
    <w:rsid w:val="00DD7C05"/>
    <w:rsid w:val="00DE3414"/>
    <w:rsid w:val="00DF4E46"/>
    <w:rsid w:val="00DF7518"/>
    <w:rsid w:val="00DF756E"/>
    <w:rsid w:val="00E05B43"/>
    <w:rsid w:val="00E14B6B"/>
    <w:rsid w:val="00E15E9B"/>
    <w:rsid w:val="00E1635E"/>
    <w:rsid w:val="00E317FC"/>
    <w:rsid w:val="00E43B52"/>
    <w:rsid w:val="00E4463D"/>
    <w:rsid w:val="00E47D04"/>
    <w:rsid w:val="00E53970"/>
    <w:rsid w:val="00E57E78"/>
    <w:rsid w:val="00E67755"/>
    <w:rsid w:val="00E74156"/>
    <w:rsid w:val="00E85962"/>
    <w:rsid w:val="00EA05BA"/>
    <w:rsid w:val="00EA199C"/>
    <w:rsid w:val="00EA43C8"/>
    <w:rsid w:val="00EB1338"/>
    <w:rsid w:val="00EB160C"/>
    <w:rsid w:val="00EC34CD"/>
    <w:rsid w:val="00EC645D"/>
    <w:rsid w:val="00EC7BE6"/>
    <w:rsid w:val="00ED4093"/>
    <w:rsid w:val="00ED5796"/>
    <w:rsid w:val="00EE1013"/>
    <w:rsid w:val="00EE5E1D"/>
    <w:rsid w:val="00F02BFE"/>
    <w:rsid w:val="00F05719"/>
    <w:rsid w:val="00F10783"/>
    <w:rsid w:val="00F133D8"/>
    <w:rsid w:val="00F179AE"/>
    <w:rsid w:val="00F213BE"/>
    <w:rsid w:val="00F31186"/>
    <w:rsid w:val="00F31AD4"/>
    <w:rsid w:val="00F36294"/>
    <w:rsid w:val="00F43AB0"/>
    <w:rsid w:val="00F5065D"/>
    <w:rsid w:val="00F51BEA"/>
    <w:rsid w:val="00F5236E"/>
    <w:rsid w:val="00F540B9"/>
    <w:rsid w:val="00F54F4E"/>
    <w:rsid w:val="00F55862"/>
    <w:rsid w:val="00F73252"/>
    <w:rsid w:val="00F73877"/>
    <w:rsid w:val="00F95419"/>
    <w:rsid w:val="00FB0825"/>
    <w:rsid w:val="00FC59F3"/>
    <w:rsid w:val="00FC5E2E"/>
    <w:rsid w:val="00FC6543"/>
    <w:rsid w:val="00FE4BC2"/>
    <w:rsid w:val="00FE51EE"/>
    <w:rsid w:val="00FF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87F02"/>
  <w15:docId w15:val="{D8FFCC57-8BF9-4D0F-81A3-7C2123199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D55"/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B52"/>
  </w:style>
  <w:style w:type="paragraph" w:styleId="Footer">
    <w:name w:val="footer"/>
    <w:basedOn w:val="Normal"/>
    <w:link w:val="Foot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B52"/>
  </w:style>
  <w:style w:type="paragraph" w:styleId="ListParagraph">
    <w:name w:val="List Paragraph"/>
    <w:basedOn w:val="Normal"/>
    <w:uiPriority w:val="34"/>
    <w:qFormat/>
    <w:rsid w:val="004F04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E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7E7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B7386"/>
    <w:rPr>
      <w:color w:val="808080"/>
    </w:rPr>
  </w:style>
  <w:style w:type="table" w:styleId="TableGrid">
    <w:name w:val="Table Grid"/>
    <w:basedOn w:val="TableNormal"/>
    <w:uiPriority w:val="39"/>
    <w:rsid w:val="008C5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8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D20F1-E432-4CE8-863F-F4969CBF8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4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343</cp:revision>
  <cp:lastPrinted>2022-02-28T03:42:00Z</cp:lastPrinted>
  <dcterms:created xsi:type="dcterms:W3CDTF">2022-01-18T02:44:00Z</dcterms:created>
  <dcterms:modified xsi:type="dcterms:W3CDTF">2022-03-16T06:20:00Z</dcterms:modified>
</cp:coreProperties>
</file>